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lenraster"/>
        <w:tblpPr w:leftFromText="180" w:rightFromText="180" w:vertAnchor="text" w:horzAnchor="margin" w:tblpY="-280"/>
        <w:tblOverlap w:val="never"/>
        <w:tblW w:w="0" w:type="auto"/>
        <w:tblLook w:val="04A0" w:firstRow="1" w:lastRow="0" w:firstColumn="1" w:lastColumn="0" w:noHBand="0" w:noVBand="1"/>
      </w:tblPr>
      <w:tblGrid>
        <w:gridCol w:w="2191"/>
        <w:gridCol w:w="4644"/>
      </w:tblGrid>
      <w:tr w:rsidR="008F6CC2" w:rsidRPr="008F6CC2" w14:paraId="60DDF0A7" w14:textId="77777777" w:rsidTr="008F6CC2">
        <w:tc>
          <w:tcPr>
            <w:tcW w:w="2191" w:type="dxa"/>
          </w:tcPr>
          <w:p w14:paraId="10F5DC1A" w14:textId="77777777" w:rsidR="008F6CC2" w:rsidRPr="008F6CC2" w:rsidRDefault="008F6CC2" w:rsidP="008F6CC2">
            <w:pPr>
              <w:contextualSpacing/>
              <w:rPr>
                <w:rFonts w:cs="Arial"/>
                <w:b/>
                <w:sz w:val="24"/>
                <w:szCs w:val="24"/>
              </w:rPr>
            </w:pPr>
            <w:r w:rsidRPr="008F6CC2">
              <w:rPr>
                <w:rFonts w:cs="Arial"/>
                <w:sz w:val="24"/>
                <w:szCs w:val="24"/>
              </w:rPr>
              <w:t>Familienname:</w:t>
            </w:r>
          </w:p>
        </w:tc>
        <w:tc>
          <w:tcPr>
            <w:tcW w:w="4644" w:type="dxa"/>
          </w:tcPr>
          <w:p w14:paraId="43098FC9" w14:textId="2743FF58" w:rsidR="008F6CC2" w:rsidRPr="008F6CC2" w:rsidRDefault="008F6CC2" w:rsidP="007156B1">
            <w:pPr>
              <w:tabs>
                <w:tab w:val="left" w:pos="3060"/>
              </w:tabs>
              <w:contextualSpacing/>
              <w:rPr>
                <w:rFonts w:cs="Arial"/>
                <w:b/>
                <w:sz w:val="24"/>
                <w:szCs w:val="24"/>
              </w:rPr>
            </w:pPr>
          </w:p>
        </w:tc>
      </w:tr>
      <w:tr w:rsidR="008F6CC2" w:rsidRPr="008F6CC2" w14:paraId="242EC3E0" w14:textId="77777777" w:rsidTr="008F6CC2">
        <w:tc>
          <w:tcPr>
            <w:tcW w:w="2191" w:type="dxa"/>
          </w:tcPr>
          <w:p w14:paraId="3D662051" w14:textId="77777777" w:rsidR="008F6CC2" w:rsidRPr="008F6CC2" w:rsidRDefault="008F6CC2" w:rsidP="008F6CC2">
            <w:pPr>
              <w:contextualSpacing/>
              <w:rPr>
                <w:rFonts w:cs="Arial"/>
                <w:sz w:val="24"/>
                <w:szCs w:val="24"/>
              </w:rPr>
            </w:pPr>
            <w:r w:rsidRPr="008F6CC2">
              <w:rPr>
                <w:rFonts w:cs="Arial"/>
                <w:sz w:val="24"/>
                <w:szCs w:val="24"/>
              </w:rPr>
              <w:t>Vorname:</w:t>
            </w:r>
          </w:p>
        </w:tc>
        <w:tc>
          <w:tcPr>
            <w:tcW w:w="4644" w:type="dxa"/>
          </w:tcPr>
          <w:p w14:paraId="11F2A19D" w14:textId="76A78C10" w:rsidR="008F6CC2" w:rsidRPr="008F6CC2" w:rsidRDefault="008F6CC2" w:rsidP="008F6CC2">
            <w:pPr>
              <w:contextualSpacing/>
              <w:rPr>
                <w:rFonts w:cs="Arial"/>
                <w:b/>
                <w:sz w:val="24"/>
                <w:szCs w:val="24"/>
              </w:rPr>
            </w:pPr>
          </w:p>
        </w:tc>
      </w:tr>
      <w:tr w:rsidR="008F6CC2" w:rsidRPr="008F6CC2" w14:paraId="0F9DDA9E" w14:textId="77777777" w:rsidTr="008F6CC2">
        <w:tc>
          <w:tcPr>
            <w:tcW w:w="2191" w:type="dxa"/>
          </w:tcPr>
          <w:p w14:paraId="311D38ED" w14:textId="77777777" w:rsidR="008F6CC2" w:rsidRPr="008F6CC2" w:rsidRDefault="008F6CC2" w:rsidP="008F6CC2">
            <w:pPr>
              <w:contextualSpacing/>
              <w:rPr>
                <w:rFonts w:cs="Arial"/>
                <w:sz w:val="24"/>
                <w:szCs w:val="24"/>
              </w:rPr>
            </w:pPr>
            <w:r w:rsidRPr="008F6CC2">
              <w:rPr>
                <w:rFonts w:cs="Arial"/>
                <w:sz w:val="24"/>
                <w:szCs w:val="24"/>
              </w:rPr>
              <w:t>Matrikelnummer:</w:t>
            </w:r>
          </w:p>
        </w:tc>
        <w:tc>
          <w:tcPr>
            <w:tcW w:w="4644" w:type="dxa"/>
          </w:tcPr>
          <w:p w14:paraId="491D99B0" w14:textId="14B52B64" w:rsidR="008F6CC2" w:rsidRPr="008F6CC2" w:rsidRDefault="008F6CC2" w:rsidP="008F6CC2">
            <w:pPr>
              <w:contextualSpacing/>
              <w:rPr>
                <w:rFonts w:cs="Arial"/>
                <w:b/>
                <w:sz w:val="24"/>
                <w:szCs w:val="24"/>
              </w:rPr>
            </w:pPr>
          </w:p>
        </w:tc>
      </w:tr>
      <w:tr w:rsidR="008F6CC2" w:rsidRPr="008F6CC2" w14:paraId="38EC3D86" w14:textId="77777777" w:rsidTr="008F6CC2">
        <w:tc>
          <w:tcPr>
            <w:tcW w:w="2191" w:type="dxa"/>
          </w:tcPr>
          <w:p w14:paraId="35D8A588" w14:textId="77777777" w:rsidR="008F6CC2" w:rsidRPr="008F6CC2" w:rsidRDefault="008F6CC2" w:rsidP="008F6CC2">
            <w:pPr>
              <w:contextualSpacing/>
              <w:rPr>
                <w:rFonts w:cs="Arial"/>
                <w:sz w:val="24"/>
                <w:szCs w:val="24"/>
              </w:rPr>
            </w:pPr>
            <w:r w:rsidRPr="008F6CC2">
              <w:rPr>
                <w:rFonts w:cs="Arial"/>
                <w:sz w:val="24"/>
                <w:szCs w:val="24"/>
              </w:rPr>
              <w:t>Studienkennzahl:</w:t>
            </w:r>
          </w:p>
        </w:tc>
        <w:tc>
          <w:tcPr>
            <w:tcW w:w="4644" w:type="dxa"/>
          </w:tcPr>
          <w:p w14:paraId="53532CD8" w14:textId="054E4C43" w:rsidR="008F6CC2" w:rsidRPr="008F6CC2" w:rsidRDefault="008F6CC2" w:rsidP="008F6CC2">
            <w:pPr>
              <w:contextualSpacing/>
              <w:rPr>
                <w:rFonts w:cs="Arial"/>
                <w:b/>
                <w:sz w:val="24"/>
                <w:szCs w:val="24"/>
              </w:rPr>
            </w:pPr>
          </w:p>
        </w:tc>
      </w:tr>
      <w:tr w:rsidR="008F6CC2" w:rsidRPr="008F6CC2" w14:paraId="626F8215" w14:textId="77777777" w:rsidTr="008F6CC2">
        <w:tc>
          <w:tcPr>
            <w:tcW w:w="2191" w:type="dxa"/>
          </w:tcPr>
          <w:p w14:paraId="5A011C76" w14:textId="77777777" w:rsidR="008F6CC2" w:rsidRPr="008F6CC2" w:rsidRDefault="008F6CC2" w:rsidP="008F6CC2">
            <w:pPr>
              <w:contextualSpacing/>
              <w:rPr>
                <w:rFonts w:cs="Arial"/>
                <w:sz w:val="24"/>
                <w:szCs w:val="24"/>
              </w:rPr>
            </w:pPr>
            <w:r w:rsidRPr="008F6CC2">
              <w:rPr>
                <w:rFonts w:cs="Arial"/>
                <w:sz w:val="24"/>
                <w:szCs w:val="24"/>
              </w:rPr>
              <w:t>E-Mail:</w:t>
            </w:r>
          </w:p>
        </w:tc>
        <w:tc>
          <w:tcPr>
            <w:tcW w:w="4644" w:type="dxa"/>
          </w:tcPr>
          <w:p w14:paraId="77ADD273" w14:textId="27D04AE8" w:rsidR="008F6CC2" w:rsidRPr="008F6CC2" w:rsidRDefault="008F6CC2" w:rsidP="008F6CC2">
            <w:pPr>
              <w:contextualSpacing/>
              <w:rPr>
                <w:rFonts w:cs="Arial"/>
                <w:b/>
                <w:sz w:val="24"/>
                <w:szCs w:val="24"/>
              </w:rPr>
            </w:pPr>
          </w:p>
        </w:tc>
      </w:tr>
      <w:tr w:rsidR="008F6CC2" w:rsidRPr="008F6CC2" w14:paraId="57AE10FF" w14:textId="77777777" w:rsidTr="008F6CC2">
        <w:tc>
          <w:tcPr>
            <w:tcW w:w="2191" w:type="dxa"/>
          </w:tcPr>
          <w:p w14:paraId="6ADE46A7" w14:textId="77777777" w:rsidR="008F6CC2" w:rsidRPr="008F6CC2" w:rsidRDefault="008F6CC2" w:rsidP="008F6CC2">
            <w:pPr>
              <w:contextualSpacing/>
              <w:rPr>
                <w:rFonts w:cs="Arial"/>
                <w:sz w:val="24"/>
                <w:szCs w:val="24"/>
              </w:rPr>
            </w:pPr>
            <w:r w:rsidRPr="008F6CC2">
              <w:rPr>
                <w:rFonts w:cs="Arial"/>
                <w:sz w:val="24"/>
                <w:szCs w:val="24"/>
              </w:rPr>
              <w:t>Tel.nr:</w:t>
            </w:r>
          </w:p>
        </w:tc>
        <w:tc>
          <w:tcPr>
            <w:tcW w:w="4644" w:type="dxa"/>
          </w:tcPr>
          <w:p w14:paraId="6C496B80" w14:textId="7CD67255" w:rsidR="008F6CC2" w:rsidRPr="008F6CC2" w:rsidRDefault="008F6CC2" w:rsidP="008F6CC2">
            <w:pPr>
              <w:contextualSpacing/>
              <w:rPr>
                <w:rFonts w:cs="Arial"/>
                <w:b/>
                <w:sz w:val="24"/>
                <w:szCs w:val="24"/>
              </w:rPr>
            </w:pPr>
          </w:p>
        </w:tc>
      </w:tr>
    </w:tbl>
    <w:p w14:paraId="4BCEFE72" w14:textId="77777777" w:rsidR="00F263DD" w:rsidRPr="008F6CC2" w:rsidRDefault="00F263DD" w:rsidP="00D85C08">
      <w:pPr>
        <w:spacing w:line="240" w:lineRule="auto"/>
        <w:contextualSpacing/>
        <w:rPr>
          <w:rFonts w:cs="Arial"/>
          <w:b/>
          <w:sz w:val="24"/>
          <w:szCs w:val="24"/>
        </w:rPr>
      </w:pPr>
    </w:p>
    <w:p w14:paraId="5F044643" w14:textId="77777777" w:rsidR="00A3266B" w:rsidRDefault="007A0C2A" w:rsidP="001B363B">
      <w:pPr>
        <w:spacing w:line="240" w:lineRule="auto"/>
        <w:ind w:right="120"/>
        <w:contextualSpacing/>
        <w:jc w:val="right"/>
        <w:rPr>
          <w:rFonts w:cs="Arial"/>
          <w:sz w:val="24"/>
          <w:szCs w:val="24"/>
        </w:rPr>
      </w:pPr>
      <w:r w:rsidRPr="008F6CC2">
        <w:rPr>
          <w:rFonts w:cs="Arial"/>
          <w:sz w:val="24"/>
          <w:szCs w:val="24"/>
        </w:rPr>
        <w:br w:type="textWrapping" w:clear="all"/>
      </w:r>
    </w:p>
    <w:p w14:paraId="420852EE" w14:textId="07CB8F45" w:rsidR="00E13269" w:rsidRPr="008F6CC2" w:rsidRDefault="008C710C" w:rsidP="001B363B">
      <w:pPr>
        <w:spacing w:line="240" w:lineRule="auto"/>
        <w:ind w:right="120"/>
        <w:contextualSpacing/>
        <w:jc w:val="right"/>
        <w:rPr>
          <w:rFonts w:cs="Arial"/>
          <w:sz w:val="24"/>
          <w:szCs w:val="24"/>
        </w:rPr>
      </w:pPr>
      <w:r w:rsidRPr="008F6CC2">
        <w:rPr>
          <w:rFonts w:cs="Arial"/>
          <w:sz w:val="24"/>
          <w:szCs w:val="24"/>
        </w:rPr>
        <w:t>Eingereicht am:</w:t>
      </w:r>
      <w:r w:rsidR="00FE1755" w:rsidRPr="008F6CC2">
        <w:rPr>
          <w:rFonts w:cs="Arial"/>
          <w:sz w:val="24"/>
          <w:szCs w:val="24"/>
        </w:rPr>
        <w:t xml:space="preserve"> </w:t>
      </w:r>
      <w:r w:rsidR="005B3378">
        <w:rPr>
          <w:rFonts w:cs="Arial"/>
          <w:sz w:val="24"/>
          <w:szCs w:val="24"/>
        </w:rPr>
        <w:t>TT.MM.JJJJ</w:t>
      </w:r>
    </w:p>
    <w:p w14:paraId="54623F17" w14:textId="77777777" w:rsidR="00F263DD" w:rsidRPr="008F6CC2" w:rsidRDefault="00F263DD" w:rsidP="00D85C08">
      <w:pPr>
        <w:spacing w:line="240" w:lineRule="auto"/>
        <w:contextualSpacing/>
        <w:rPr>
          <w:rFonts w:cs="Arial"/>
          <w:b/>
          <w:sz w:val="24"/>
          <w:szCs w:val="24"/>
          <w:u w:val="single"/>
        </w:rPr>
      </w:pPr>
      <w:r w:rsidRPr="008F6CC2">
        <w:rPr>
          <w:rFonts w:cs="Arial"/>
          <w:b/>
          <w:sz w:val="24"/>
          <w:szCs w:val="24"/>
          <w:u w:val="single"/>
        </w:rPr>
        <w:t>2. Studienabschnitt</w:t>
      </w:r>
    </w:p>
    <w:p w14:paraId="581B2BE6" w14:textId="77777777" w:rsidR="00F627B3" w:rsidRPr="008F6CC2" w:rsidRDefault="00F627B3" w:rsidP="00D85C08">
      <w:pPr>
        <w:spacing w:line="240" w:lineRule="auto"/>
        <w:contextualSpacing/>
        <w:rPr>
          <w:rFonts w:cs="Arial"/>
          <w:b/>
          <w:sz w:val="24"/>
          <w:szCs w:val="24"/>
          <w:u w:val="single"/>
        </w:rPr>
      </w:pPr>
    </w:p>
    <w:p w14:paraId="256FE887" w14:textId="77777777" w:rsidR="00F263DD" w:rsidRPr="00415FED" w:rsidRDefault="00715916" w:rsidP="00D85C08">
      <w:pPr>
        <w:spacing w:line="240" w:lineRule="auto"/>
        <w:contextualSpacing/>
        <w:rPr>
          <w:rFonts w:cs="Arial"/>
          <w:b/>
          <w:color w:val="000000" w:themeColor="text1"/>
          <w:sz w:val="24"/>
          <w:szCs w:val="24"/>
        </w:rPr>
      </w:pPr>
      <w:r>
        <w:rPr>
          <w:rFonts w:cs="Arial"/>
          <w:b/>
          <w:sz w:val="24"/>
          <w:szCs w:val="24"/>
        </w:rPr>
        <w:t>In</w:t>
      </w:r>
      <w:r w:rsidR="00E13269" w:rsidRPr="008F6CC2">
        <w:rPr>
          <w:rFonts w:cs="Arial"/>
          <w:b/>
          <w:sz w:val="24"/>
          <w:szCs w:val="24"/>
        </w:rPr>
        <w:t xml:space="preserve"> Sprachbeherrsc</w:t>
      </w:r>
      <w:r w:rsidR="00E13269" w:rsidRPr="00415FED">
        <w:rPr>
          <w:rFonts w:cs="Arial"/>
          <w:b/>
          <w:color w:val="000000" w:themeColor="text1"/>
          <w:sz w:val="24"/>
          <w:szCs w:val="24"/>
        </w:rPr>
        <w:t>hung: 4</w:t>
      </w:r>
      <w:r w:rsidR="00F263DD" w:rsidRPr="00415FED">
        <w:rPr>
          <w:rFonts w:cs="Arial"/>
          <w:b/>
          <w:color w:val="000000" w:themeColor="text1"/>
          <w:sz w:val="24"/>
          <w:szCs w:val="24"/>
        </w:rPr>
        <w:t xml:space="preserve">2 </w:t>
      </w:r>
      <w:r w:rsidR="00E13269" w:rsidRPr="00415FED">
        <w:rPr>
          <w:rFonts w:cs="Arial"/>
          <w:b/>
          <w:color w:val="000000" w:themeColor="text1"/>
          <w:sz w:val="24"/>
          <w:szCs w:val="24"/>
        </w:rPr>
        <w:t>ECT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539"/>
        <w:gridCol w:w="851"/>
        <w:gridCol w:w="850"/>
        <w:gridCol w:w="1985"/>
        <w:gridCol w:w="1837"/>
      </w:tblGrid>
      <w:tr w:rsidR="00415FED" w:rsidRPr="00415FED" w14:paraId="1A502BC9" w14:textId="77777777" w:rsidTr="00D33BD1">
        <w:trPr>
          <w:trHeight w:val="245"/>
        </w:trPr>
        <w:tc>
          <w:tcPr>
            <w:tcW w:w="3539" w:type="dxa"/>
            <w:shd w:val="clear" w:color="auto" w:fill="C6D9F1" w:themeFill="text2" w:themeFillTint="33"/>
          </w:tcPr>
          <w:p w14:paraId="513851F1" w14:textId="77777777" w:rsidR="00F263DD" w:rsidRPr="00415FED" w:rsidRDefault="00F263DD" w:rsidP="008F6CC2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Lehrveranstaltung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14:paraId="78AC6EA7" w14:textId="77777777" w:rsidR="00F263DD" w:rsidRPr="00415FED" w:rsidRDefault="00F263DD" w:rsidP="008F6CC2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Wst</w:t>
            </w:r>
            <w:proofErr w:type="spellEnd"/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14:paraId="0A1DF049" w14:textId="77777777" w:rsidR="00F263DD" w:rsidRPr="00415FED" w:rsidRDefault="008716D7" w:rsidP="008F6CC2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E</w:t>
            </w:r>
            <w:r w:rsidR="00F263DD"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C</w:t>
            </w: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T</w:t>
            </w:r>
            <w:r w:rsidR="00F263DD"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985" w:type="dxa"/>
            <w:shd w:val="clear" w:color="auto" w:fill="C6D9F1" w:themeFill="text2" w:themeFillTint="33"/>
          </w:tcPr>
          <w:p w14:paraId="3997DE7C" w14:textId="77777777" w:rsidR="00F263DD" w:rsidRPr="00415FED" w:rsidRDefault="00F263DD" w:rsidP="008F6CC2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Note</w:t>
            </w:r>
          </w:p>
        </w:tc>
        <w:tc>
          <w:tcPr>
            <w:tcW w:w="1837" w:type="dxa"/>
            <w:shd w:val="clear" w:color="auto" w:fill="C6D9F1" w:themeFill="text2" w:themeFillTint="33"/>
          </w:tcPr>
          <w:p w14:paraId="123F1D35" w14:textId="77777777" w:rsidR="00F263DD" w:rsidRPr="00415FED" w:rsidRDefault="00F263DD" w:rsidP="008F6CC2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Prüfungsdatum</w:t>
            </w:r>
          </w:p>
        </w:tc>
      </w:tr>
      <w:tr w:rsidR="00415FED" w:rsidRPr="00415FED" w14:paraId="28DAEB7E" w14:textId="77777777" w:rsidTr="005B3378">
        <w:trPr>
          <w:trHeight w:val="186"/>
        </w:trPr>
        <w:tc>
          <w:tcPr>
            <w:tcW w:w="3539" w:type="dxa"/>
            <w:vAlign w:val="center"/>
          </w:tcPr>
          <w:p w14:paraId="10AC73F9" w14:textId="77777777" w:rsidR="002C2116" w:rsidRPr="00415FED" w:rsidRDefault="002C2116" w:rsidP="000C467D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Mod</w:t>
            </w:r>
            <w:r w:rsidR="000C467D" w:rsidRPr="00415FED">
              <w:rPr>
                <w:rFonts w:cs="Arial"/>
                <w:color w:val="000000" w:themeColor="text1"/>
                <w:sz w:val="20"/>
                <w:szCs w:val="20"/>
              </w:rPr>
              <w:t>ernes Chinesisch</w:t>
            </w:r>
            <w:r w:rsidR="00715916"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 1a</w:t>
            </w:r>
          </w:p>
        </w:tc>
        <w:tc>
          <w:tcPr>
            <w:tcW w:w="851" w:type="dxa"/>
            <w:vAlign w:val="center"/>
          </w:tcPr>
          <w:p w14:paraId="42E9C28A" w14:textId="77777777" w:rsidR="002C2116" w:rsidRPr="00415FED" w:rsidRDefault="002C2116" w:rsidP="00D77FC3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1CD912FC" w14:textId="77777777" w:rsidR="002C2116" w:rsidRPr="00415FED" w:rsidRDefault="002C2116" w:rsidP="00D77FC3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85" w:type="dxa"/>
            <w:vAlign w:val="center"/>
          </w:tcPr>
          <w:p w14:paraId="4EBA01C5" w14:textId="265AEC7C" w:rsidR="002C2116" w:rsidRPr="00415FED" w:rsidRDefault="002C2116" w:rsidP="00D77FC3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  <w:vAlign w:val="center"/>
          </w:tcPr>
          <w:p w14:paraId="50E2D38F" w14:textId="49ED0EBB" w:rsidR="002C2116" w:rsidRPr="00415FED" w:rsidRDefault="002C2116" w:rsidP="00D77FC3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82B18" w:rsidRPr="00415FED" w14:paraId="6DE5C360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718912BE" w14:textId="77777777" w:rsidR="00682B18" w:rsidRPr="00415FED" w:rsidRDefault="00682B18" w:rsidP="00682B18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Modernes Chinesisch 1b </w:t>
            </w:r>
          </w:p>
        </w:tc>
        <w:tc>
          <w:tcPr>
            <w:tcW w:w="851" w:type="dxa"/>
            <w:vAlign w:val="center"/>
          </w:tcPr>
          <w:p w14:paraId="32A0F84A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6461ECB2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85" w:type="dxa"/>
            <w:vAlign w:val="center"/>
          </w:tcPr>
          <w:p w14:paraId="1BC26340" w14:textId="6D5168E4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0B664806" w14:textId="092F0EA4" w:rsidR="00682B18" w:rsidRPr="00682B18" w:rsidRDefault="00682B18" w:rsidP="00682B18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82B18" w:rsidRPr="00415FED" w14:paraId="26618C93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228538BB" w14:textId="77777777" w:rsidR="00682B18" w:rsidRPr="00415FED" w:rsidRDefault="00682B18" w:rsidP="00682B18">
            <w:pPr>
              <w:autoSpaceDE w:val="0"/>
              <w:autoSpaceDN w:val="0"/>
              <w:adjustRightInd w:val="0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Sprachlabor 1a</w:t>
            </w:r>
          </w:p>
        </w:tc>
        <w:tc>
          <w:tcPr>
            <w:tcW w:w="851" w:type="dxa"/>
            <w:vAlign w:val="center"/>
          </w:tcPr>
          <w:p w14:paraId="6BDE2557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444B586A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985" w:type="dxa"/>
            <w:vAlign w:val="center"/>
          </w:tcPr>
          <w:p w14:paraId="198BC43C" w14:textId="7F514D96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21F3F097" w14:textId="6731DF52" w:rsidR="00682B18" w:rsidRPr="00682B18" w:rsidRDefault="00682B18" w:rsidP="00682B18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05F1958A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075AB454" w14:textId="77777777" w:rsidR="00026950" w:rsidRPr="00415FED" w:rsidRDefault="00026950" w:rsidP="00026950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Sprachlabor 1b </w:t>
            </w:r>
          </w:p>
        </w:tc>
        <w:tc>
          <w:tcPr>
            <w:tcW w:w="851" w:type="dxa"/>
            <w:vAlign w:val="center"/>
          </w:tcPr>
          <w:p w14:paraId="3DC4B496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3E50AF91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985" w:type="dxa"/>
            <w:vAlign w:val="center"/>
          </w:tcPr>
          <w:p w14:paraId="386C15AF" w14:textId="2C36D595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2588A368" w14:textId="6D1A7CE9" w:rsidR="00026950" w:rsidRPr="00682B18" w:rsidRDefault="00026950" w:rsidP="00026950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3DED5A8F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200290EC" w14:textId="77777777" w:rsidR="00026950" w:rsidRPr="00415FED" w:rsidRDefault="00026950" w:rsidP="00026950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Sprechpraktikum 1a </w:t>
            </w:r>
          </w:p>
        </w:tc>
        <w:tc>
          <w:tcPr>
            <w:tcW w:w="851" w:type="dxa"/>
            <w:vAlign w:val="center"/>
          </w:tcPr>
          <w:p w14:paraId="1D7E73A5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1727467A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985" w:type="dxa"/>
            <w:vAlign w:val="center"/>
          </w:tcPr>
          <w:p w14:paraId="58C77F60" w14:textId="4804CAAB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786E6388" w14:textId="4EAC6E00" w:rsidR="00026950" w:rsidRPr="00682B18" w:rsidRDefault="00026950" w:rsidP="00026950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318D3667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55B7E70E" w14:textId="77777777" w:rsidR="00026950" w:rsidRPr="00415FED" w:rsidRDefault="00026950" w:rsidP="00026950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Schreibpraktikum 1b </w:t>
            </w:r>
          </w:p>
        </w:tc>
        <w:tc>
          <w:tcPr>
            <w:tcW w:w="851" w:type="dxa"/>
            <w:vAlign w:val="center"/>
          </w:tcPr>
          <w:p w14:paraId="0B27EC64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15A465D0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985" w:type="dxa"/>
            <w:vAlign w:val="center"/>
          </w:tcPr>
          <w:p w14:paraId="5EE299DA" w14:textId="7A7BED39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3635305D" w14:textId="7ADFE5B3" w:rsidR="00026950" w:rsidRPr="00682B18" w:rsidRDefault="00026950" w:rsidP="00026950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0513623C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116CE65C" w14:textId="77777777" w:rsidR="00026950" w:rsidRPr="00415FED" w:rsidRDefault="00026950" w:rsidP="00026950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Modernes Chinesisch 2a</w:t>
            </w:r>
          </w:p>
        </w:tc>
        <w:tc>
          <w:tcPr>
            <w:tcW w:w="851" w:type="dxa"/>
            <w:vAlign w:val="center"/>
          </w:tcPr>
          <w:p w14:paraId="19CE2234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1402E302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85" w:type="dxa"/>
            <w:vAlign w:val="center"/>
          </w:tcPr>
          <w:p w14:paraId="4DCB8D75" w14:textId="20E771D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14FE9128" w14:textId="7F48A4CE" w:rsidR="00026950" w:rsidRPr="00682B18" w:rsidRDefault="00026950" w:rsidP="00026950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086F3616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53AC3BD6" w14:textId="77777777" w:rsidR="00026950" w:rsidRPr="00415FED" w:rsidRDefault="00026950" w:rsidP="00026950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Modernes Chinesisch 2b </w:t>
            </w:r>
          </w:p>
        </w:tc>
        <w:tc>
          <w:tcPr>
            <w:tcW w:w="851" w:type="dxa"/>
            <w:vAlign w:val="center"/>
          </w:tcPr>
          <w:p w14:paraId="118068BF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063F1F5D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85" w:type="dxa"/>
            <w:vAlign w:val="center"/>
          </w:tcPr>
          <w:p w14:paraId="3EA2DA33" w14:textId="2D8E8359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08999ED6" w14:textId="6A071A72" w:rsidR="00026950" w:rsidRPr="00682B18" w:rsidRDefault="00026950" w:rsidP="00026950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1CA4971D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2D7AA244" w14:textId="77777777" w:rsidR="00026950" w:rsidRPr="00415FED" w:rsidRDefault="00026950" w:rsidP="00026950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Sprechpraktikum 2a </w:t>
            </w:r>
          </w:p>
        </w:tc>
        <w:tc>
          <w:tcPr>
            <w:tcW w:w="851" w:type="dxa"/>
            <w:vAlign w:val="center"/>
          </w:tcPr>
          <w:p w14:paraId="54AFCDFD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777E4118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985" w:type="dxa"/>
            <w:vAlign w:val="center"/>
          </w:tcPr>
          <w:p w14:paraId="41941BEC" w14:textId="0C111A2A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69FFFD48" w14:textId="4F51B171" w:rsidR="00026950" w:rsidRPr="00682B18" w:rsidRDefault="00026950" w:rsidP="00026950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06E05201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7145F2D9" w14:textId="77777777" w:rsidR="00026950" w:rsidRPr="00415FED" w:rsidRDefault="00026950" w:rsidP="00026950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Sprechpraktikum 2b</w:t>
            </w:r>
          </w:p>
        </w:tc>
        <w:tc>
          <w:tcPr>
            <w:tcW w:w="851" w:type="dxa"/>
            <w:vAlign w:val="center"/>
          </w:tcPr>
          <w:p w14:paraId="23825B55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5AF67FF4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985" w:type="dxa"/>
            <w:vAlign w:val="center"/>
          </w:tcPr>
          <w:p w14:paraId="3D9796B2" w14:textId="4331A4A8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7B7D0972" w14:textId="07257622" w:rsidR="00026950" w:rsidRPr="00682B18" w:rsidRDefault="00026950" w:rsidP="00026950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531FEFFD" w14:textId="77777777" w:rsidTr="005B3378">
        <w:trPr>
          <w:trHeight w:val="245"/>
        </w:trPr>
        <w:tc>
          <w:tcPr>
            <w:tcW w:w="3539" w:type="dxa"/>
            <w:vAlign w:val="center"/>
          </w:tcPr>
          <w:p w14:paraId="66B69FF1" w14:textId="77777777" w:rsidR="00026950" w:rsidRPr="00415FED" w:rsidRDefault="00026950" w:rsidP="00026950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Fachsprache Wirtschaft </w:t>
            </w:r>
          </w:p>
        </w:tc>
        <w:tc>
          <w:tcPr>
            <w:tcW w:w="851" w:type="dxa"/>
            <w:vAlign w:val="center"/>
          </w:tcPr>
          <w:p w14:paraId="0722C782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5C4C695E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985" w:type="dxa"/>
            <w:vAlign w:val="center"/>
          </w:tcPr>
          <w:p w14:paraId="7A731C41" w14:textId="6265DDDF" w:rsidR="00026950" w:rsidRPr="00415FED" w:rsidRDefault="00026950" w:rsidP="00026950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37" w:type="dxa"/>
            <w:shd w:val="clear" w:color="auto" w:fill="auto"/>
          </w:tcPr>
          <w:p w14:paraId="2D0FD30A" w14:textId="6286A49C" w:rsidR="00026950" w:rsidRPr="00682B18" w:rsidRDefault="00026950" w:rsidP="00026950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026950" w:rsidRPr="00415FED" w14:paraId="4515AF2B" w14:textId="77777777" w:rsidTr="00D33BD1">
        <w:trPr>
          <w:trHeight w:val="245"/>
        </w:trPr>
        <w:tc>
          <w:tcPr>
            <w:tcW w:w="3539" w:type="dxa"/>
            <w:tcBorders>
              <w:top w:val="single" w:sz="18" w:space="0" w:color="auto"/>
            </w:tcBorders>
          </w:tcPr>
          <w:p w14:paraId="0B469016" w14:textId="77777777" w:rsidR="00026950" w:rsidRPr="00415FED" w:rsidRDefault="00026950" w:rsidP="00026950">
            <w:pPr>
              <w:rPr>
                <w:color w:val="000000" w:themeColor="text1"/>
              </w:rPr>
            </w:pPr>
          </w:p>
          <w:p w14:paraId="2D1240EF" w14:textId="77777777" w:rsidR="00026950" w:rsidRPr="00415FED" w:rsidRDefault="00026950" w:rsidP="00026950">
            <w:pPr>
              <w:contextualSpacing/>
              <w:rPr>
                <w:rFonts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18" w:space="0" w:color="auto"/>
            </w:tcBorders>
            <w:vAlign w:val="center"/>
          </w:tcPr>
          <w:p w14:paraId="3051D95B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18" w:space="0" w:color="auto"/>
            </w:tcBorders>
            <w:vAlign w:val="center"/>
          </w:tcPr>
          <w:p w14:paraId="4F0C4B4E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25B1C19C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Gesamtnote:</w:t>
            </w:r>
          </w:p>
          <w:p w14:paraId="2F5D4215" w14:textId="45EC463B" w:rsidR="00026950" w:rsidRPr="00415FED" w:rsidRDefault="00026950" w:rsidP="000269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837" w:type="dxa"/>
            <w:tcBorders>
              <w:top w:val="single" w:sz="18" w:space="0" w:color="auto"/>
            </w:tcBorders>
            <w:vAlign w:val="center"/>
          </w:tcPr>
          <w:p w14:paraId="27BCF340" w14:textId="77777777" w:rsidR="00026950" w:rsidRPr="00415FED" w:rsidRDefault="00026950" w:rsidP="000269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Letztes Datum:</w:t>
            </w:r>
          </w:p>
          <w:p w14:paraId="16CCAD01" w14:textId="40DD3ECA" w:rsidR="00026950" w:rsidRPr="00E1515E" w:rsidRDefault="005B3378" w:rsidP="000269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b/>
                <w:color w:val="000000" w:themeColor="text1"/>
                <w:sz w:val="24"/>
                <w:szCs w:val="24"/>
              </w:rPr>
              <w:t>TT.MM.JJJJ</w:t>
            </w:r>
          </w:p>
        </w:tc>
      </w:tr>
    </w:tbl>
    <w:p w14:paraId="6BEDDA1D" w14:textId="77777777" w:rsidR="00F263DD" w:rsidRPr="00415FED" w:rsidRDefault="00F263DD" w:rsidP="00D85C08">
      <w:pPr>
        <w:spacing w:line="240" w:lineRule="auto"/>
        <w:contextualSpacing/>
        <w:rPr>
          <w:rFonts w:cs="Arial"/>
          <w:color w:val="000000" w:themeColor="text1"/>
          <w:sz w:val="24"/>
          <w:szCs w:val="24"/>
        </w:rPr>
      </w:pPr>
    </w:p>
    <w:p w14:paraId="1ED56E0B" w14:textId="028512DD" w:rsidR="00415FED" w:rsidRPr="00415FED" w:rsidRDefault="00415FED" w:rsidP="00415FED">
      <w:pPr>
        <w:spacing w:line="240" w:lineRule="auto"/>
        <w:contextualSpacing/>
        <w:rPr>
          <w:rFonts w:cs="Arial"/>
          <w:b/>
          <w:color w:val="000000" w:themeColor="text1"/>
          <w:sz w:val="24"/>
          <w:szCs w:val="24"/>
        </w:rPr>
      </w:pPr>
      <w:r w:rsidRPr="00415FED">
        <w:rPr>
          <w:rFonts w:cs="Arial"/>
          <w:b/>
          <w:color w:val="000000" w:themeColor="text1"/>
          <w:sz w:val="24"/>
          <w:szCs w:val="24"/>
        </w:rPr>
        <w:t>In Politik, Ökonomie und Recht; Geschichte und Gesellschaft; Literatur und Kultur: 1</w:t>
      </w:r>
      <w:r w:rsidR="007770CA">
        <w:rPr>
          <w:rFonts w:cs="Arial"/>
          <w:b/>
          <w:color w:val="000000" w:themeColor="text1"/>
          <w:sz w:val="24"/>
          <w:szCs w:val="24"/>
        </w:rPr>
        <w:t>3</w:t>
      </w:r>
      <w:r w:rsidRPr="00415FED">
        <w:rPr>
          <w:rFonts w:cs="Arial"/>
          <w:b/>
          <w:color w:val="000000" w:themeColor="text1"/>
          <w:sz w:val="24"/>
          <w:szCs w:val="24"/>
        </w:rPr>
        <w:t xml:space="preserve"> ECTS</w:t>
      </w:r>
    </w:p>
    <w:tbl>
      <w:tblPr>
        <w:tblStyle w:val="Tabellenraster"/>
        <w:tblW w:w="9067" w:type="dxa"/>
        <w:tblLayout w:type="fixed"/>
        <w:tblLook w:val="04A0" w:firstRow="1" w:lastRow="0" w:firstColumn="1" w:lastColumn="0" w:noHBand="0" w:noVBand="1"/>
      </w:tblPr>
      <w:tblGrid>
        <w:gridCol w:w="3539"/>
        <w:gridCol w:w="851"/>
        <w:gridCol w:w="850"/>
        <w:gridCol w:w="1985"/>
        <w:gridCol w:w="1842"/>
      </w:tblGrid>
      <w:tr w:rsidR="00415FED" w:rsidRPr="00415FED" w14:paraId="306BB3D8" w14:textId="77777777" w:rsidTr="00B10A88">
        <w:trPr>
          <w:trHeight w:val="143"/>
        </w:trPr>
        <w:tc>
          <w:tcPr>
            <w:tcW w:w="3539" w:type="dxa"/>
            <w:shd w:val="clear" w:color="auto" w:fill="C6D9F1" w:themeFill="text2" w:themeFillTint="33"/>
          </w:tcPr>
          <w:p w14:paraId="7CEB57DC" w14:textId="77777777" w:rsidR="00A3266B" w:rsidRPr="00415FED" w:rsidRDefault="00A3266B" w:rsidP="00D07C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Lehrveranstaltung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14:paraId="6B969824" w14:textId="77777777" w:rsidR="00A3266B" w:rsidRPr="00415FED" w:rsidRDefault="00A3266B" w:rsidP="00D07C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Wst</w:t>
            </w:r>
            <w:proofErr w:type="spellEnd"/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14:paraId="0B579BC9" w14:textId="77777777" w:rsidR="00A3266B" w:rsidRPr="00415FED" w:rsidRDefault="00A3266B" w:rsidP="00D07C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ECTS</w:t>
            </w:r>
          </w:p>
        </w:tc>
        <w:tc>
          <w:tcPr>
            <w:tcW w:w="1985" w:type="dxa"/>
            <w:shd w:val="clear" w:color="auto" w:fill="C6D9F1" w:themeFill="text2" w:themeFillTint="33"/>
          </w:tcPr>
          <w:p w14:paraId="3B00277D" w14:textId="77777777" w:rsidR="00A3266B" w:rsidRPr="00415FED" w:rsidRDefault="00A3266B" w:rsidP="00D07C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Note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14:paraId="0FF7CC77" w14:textId="77777777" w:rsidR="00A3266B" w:rsidRPr="00415FED" w:rsidRDefault="00A3266B" w:rsidP="00D07C50">
            <w:pPr>
              <w:contextualSpacing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Prüfungsdatum</w:t>
            </w:r>
          </w:p>
        </w:tc>
      </w:tr>
      <w:tr w:rsidR="00682B18" w:rsidRPr="00415FED" w14:paraId="4891CD1F" w14:textId="77777777" w:rsidTr="005B3378">
        <w:trPr>
          <w:trHeight w:val="143"/>
        </w:trPr>
        <w:tc>
          <w:tcPr>
            <w:tcW w:w="3539" w:type="dxa"/>
            <w:vAlign w:val="center"/>
          </w:tcPr>
          <w:p w14:paraId="2EDF2B4E" w14:textId="77777777" w:rsidR="00682B18" w:rsidRPr="00415FED" w:rsidRDefault="00682B18" w:rsidP="00682B18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 xml:space="preserve">Chin. Geschichte des 20. Jh. </w:t>
            </w:r>
          </w:p>
        </w:tc>
        <w:tc>
          <w:tcPr>
            <w:tcW w:w="851" w:type="dxa"/>
            <w:vAlign w:val="center"/>
          </w:tcPr>
          <w:p w14:paraId="428D0DE7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vAlign w:val="center"/>
          </w:tcPr>
          <w:p w14:paraId="385B2418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985" w:type="dxa"/>
            <w:vAlign w:val="center"/>
          </w:tcPr>
          <w:p w14:paraId="1B848A02" w14:textId="691FB2FF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46AF27AC" w14:textId="02BEB483" w:rsidR="00682B18" w:rsidRPr="00415FED" w:rsidRDefault="00682B18" w:rsidP="00682B18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82B18" w:rsidRPr="00415FED" w14:paraId="075736EF" w14:textId="77777777" w:rsidTr="005B3378">
        <w:trPr>
          <w:trHeight w:val="175"/>
        </w:trPr>
        <w:tc>
          <w:tcPr>
            <w:tcW w:w="3539" w:type="dxa"/>
            <w:vAlign w:val="center"/>
          </w:tcPr>
          <w:p w14:paraId="1C76FDB9" w14:textId="77777777" w:rsidR="00682B18" w:rsidRPr="00415FED" w:rsidRDefault="00682B18" w:rsidP="00682B18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Neu</w:t>
            </w: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e chinesische Literatur</w:t>
            </w:r>
          </w:p>
        </w:tc>
        <w:tc>
          <w:tcPr>
            <w:tcW w:w="851" w:type="dxa"/>
            <w:vAlign w:val="center"/>
          </w:tcPr>
          <w:p w14:paraId="1BF0656C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vAlign w:val="center"/>
          </w:tcPr>
          <w:p w14:paraId="706F9116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985" w:type="dxa"/>
            <w:vAlign w:val="center"/>
          </w:tcPr>
          <w:p w14:paraId="031DE352" w14:textId="4FC5FE15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</w:tcPr>
          <w:p w14:paraId="2CA66AAD" w14:textId="0022BD54" w:rsidR="00682B18" w:rsidRPr="00682B18" w:rsidRDefault="00682B18" w:rsidP="00682B18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82B18" w:rsidRPr="00415FED" w14:paraId="3244791B" w14:textId="77777777" w:rsidTr="005B3378">
        <w:trPr>
          <w:trHeight w:val="79"/>
        </w:trPr>
        <w:tc>
          <w:tcPr>
            <w:tcW w:w="3539" w:type="dxa"/>
            <w:vAlign w:val="center"/>
          </w:tcPr>
          <w:p w14:paraId="37E32F43" w14:textId="46315BB0" w:rsidR="00682B18" w:rsidRPr="00415FED" w:rsidRDefault="00682B18" w:rsidP="00682B18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Politik in der VR China</w:t>
            </w:r>
          </w:p>
        </w:tc>
        <w:tc>
          <w:tcPr>
            <w:tcW w:w="851" w:type="dxa"/>
            <w:vAlign w:val="center"/>
          </w:tcPr>
          <w:p w14:paraId="2198FF46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vAlign w:val="center"/>
          </w:tcPr>
          <w:p w14:paraId="0585E36B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985" w:type="dxa"/>
            <w:vAlign w:val="center"/>
          </w:tcPr>
          <w:p w14:paraId="7C72422E" w14:textId="1EDD2283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</w:tcPr>
          <w:p w14:paraId="4661D566" w14:textId="79B138CE" w:rsidR="00682B18" w:rsidRPr="00682B18" w:rsidRDefault="00682B18" w:rsidP="00682B18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82B18" w:rsidRPr="00415FED" w14:paraId="05FDC33E" w14:textId="77777777" w:rsidTr="005B3378">
        <w:trPr>
          <w:trHeight w:val="79"/>
        </w:trPr>
        <w:tc>
          <w:tcPr>
            <w:tcW w:w="3539" w:type="dxa"/>
            <w:vAlign w:val="center"/>
          </w:tcPr>
          <w:p w14:paraId="07E6CC7D" w14:textId="77777777" w:rsidR="00682B18" w:rsidRPr="00415FED" w:rsidRDefault="00682B18" w:rsidP="00682B18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Übung PR (Politik, Ökonomie und Recht)</w:t>
            </w:r>
          </w:p>
        </w:tc>
        <w:tc>
          <w:tcPr>
            <w:tcW w:w="851" w:type="dxa"/>
            <w:vAlign w:val="center"/>
          </w:tcPr>
          <w:p w14:paraId="3C3F9C6B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50" w:type="dxa"/>
            <w:vAlign w:val="center"/>
          </w:tcPr>
          <w:p w14:paraId="6F6099DF" w14:textId="15BD54CF" w:rsidR="00682B18" w:rsidRPr="00415FED" w:rsidRDefault="006A740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985" w:type="dxa"/>
            <w:vAlign w:val="center"/>
          </w:tcPr>
          <w:p w14:paraId="67FBFA84" w14:textId="1E42AF8F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</w:tcPr>
          <w:p w14:paraId="48C6998E" w14:textId="2481AFD1" w:rsidR="00682B18" w:rsidRPr="00682B18" w:rsidRDefault="00682B18" w:rsidP="00682B18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82B18" w:rsidRPr="00415FED" w14:paraId="3F4FC34D" w14:textId="77777777" w:rsidTr="005B3378">
        <w:trPr>
          <w:trHeight w:val="112"/>
        </w:trPr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7337CF27" w14:textId="65DF14AE" w:rsidR="00682B18" w:rsidRPr="00415FED" w:rsidRDefault="007770CA" w:rsidP="00682B18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Chinesisches Recht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F12FCC2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6778667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426BF4C9" w14:textId="157910F6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</w:tcPr>
          <w:p w14:paraId="429A94EB" w14:textId="7F55B120" w:rsidR="00682B18" w:rsidRPr="00682B18" w:rsidRDefault="00682B18" w:rsidP="00682B18">
            <w:pPr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82B18" w:rsidRPr="00415FED" w14:paraId="2321F603" w14:textId="77777777" w:rsidTr="005B3378">
        <w:trPr>
          <w:trHeight w:val="112"/>
        </w:trPr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72044932" w14:textId="6D5EE041" w:rsidR="00682B18" w:rsidRPr="00415FED" w:rsidRDefault="007770CA" w:rsidP="00682B18">
            <w:pPr>
              <w:contextualSpacing/>
              <w:rPr>
                <w:rFonts w:cs="Arial"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</w:rPr>
              <w:t>Wirtschaftliche Entwicklung Chinas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978F668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2091B559" w14:textId="77777777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415FED">
              <w:rPr>
                <w:rFonts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0E6C857" w14:textId="088DE08D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A05D25" w14:textId="608C7C6A" w:rsidR="00682B18" w:rsidRPr="00415FED" w:rsidRDefault="00682B18" w:rsidP="00682B18">
            <w:pPr>
              <w:contextualSpacing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</w:p>
        </w:tc>
      </w:tr>
      <w:tr w:rsidR="00682B18" w:rsidRPr="00415FED" w14:paraId="5CD693CA" w14:textId="77777777" w:rsidTr="00B10A88">
        <w:trPr>
          <w:trHeight w:val="488"/>
        </w:trPr>
        <w:tc>
          <w:tcPr>
            <w:tcW w:w="3539" w:type="dxa"/>
            <w:tcBorders>
              <w:top w:val="single" w:sz="18" w:space="0" w:color="auto"/>
            </w:tcBorders>
            <w:vAlign w:val="center"/>
          </w:tcPr>
          <w:p w14:paraId="68E792F3" w14:textId="77777777" w:rsidR="00682B18" w:rsidRPr="00415FED" w:rsidRDefault="00682B18" w:rsidP="00682B18">
            <w:pPr>
              <w:adjustRightInd w:val="0"/>
              <w:snapToGrid w:val="0"/>
              <w:rPr>
                <w:rFonts w:eastAsia="Times New Roman" w:cs="Arial"/>
                <w:color w:val="000000" w:themeColor="text1"/>
                <w:sz w:val="24"/>
                <w:szCs w:val="24"/>
                <w:lang w:val="de-AT" w:eastAsia="en-US"/>
              </w:rPr>
            </w:pPr>
          </w:p>
        </w:tc>
        <w:tc>
          <w:tcPr>
            <w:tcW w:w="851" w:type="dxa"/>
            <w:tcBorders>
              <w:top w:val="single" w:sz="18" w:space="0" w:color="auto"/>
            </w:tcBorders>
            <w:vAlign w:val="center"/>
          </w:tcPr>
          <w:p w14:paraId="16FD7305" w14:textId="77777777" w:rsidR="00682B18" w:rsidRPr="00415FED" w:rsidRDefault="00682B18" w:rsidP="00682B18">
            <w:pPr>
              <w:adjustRightInd w:val="0"/>
              <w:snapToGrid w:val="0"/>
              <w:jc w:val="center"/>
              <w:rPr>
                <w:rFonts w:cs="Arial"/>
                <w:color w:val="000000" w:themeColor="text1"/>
                <w:sz w:val="24"/>
                <w:szCs w:val="24"/>
                <w:lang w:val="de-AT"/>
              </w:rPr>
            </w:pPr>
          </w:p>
        </w:tc>
        <w:tc>
          <w:tcPr>
            <w:tcW w:w="850" w:type="dxa"/>
            <w:tcBorders>
              <w:top w:val="single" w:sz="18" w:space="0" w:color="auto"/>
            </w:tcBorders>
            <w:vAlign w:val="center"/>
          </w:tcPr>
          <w:p w14:paraId="143256D8" w14:textId="7AF8368B" w:rsidR="00682B18" w:rsidRPr="00415FED" w:rsidRDefault="00682B18" w:rsidP="00682B18">
            <w:pPr>
              <w:adjustRightInd w:val="0"/>
              <w:snapToGrid w:val="0"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1</w:t>
            </w:r>
            <w:r w:rsidR="006A7408">
              <w:rPr>
                <w:rFonts w:cs="Arial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85" w:type="dxa"/>
            <w:tcBorders>
              <w:top w:val="single" w:sz="18" w:space="0" w:color="auto"/>
            </w:tcBorders>
            <w:vAlign w:val="center"/>
          </w:tcPr>
          <w:p w14:paraId="6A3A4FA4" w14:textId="77777777" w:rsidR="00682B18" w:rsidRPr="00415FED" w:rsidRDefault="00682B18" w:rsidP="00682B18">
            <w:pPr>
              <w:adjustRightInd w:val="0"/>
              <w:snapToGrid w:val="0"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Gesamtnote:</w:t>
            </w:r>
          </w:p>
          <w:p w14:paraId="5A0E491A" w14:textId="144F2A71" w:rsidR="00682B18" w:rsidRPr="00415FED" w:rsidRDefault="00682B18" w:rsidP="00682B18">
            <w:pPr>
              <w:adjustRightInd w:val="0"/>
              <w:snapToGrid w:val="0"/>
              <w:jc w:val="center"/>
              <w:rPr>
                <w:rFonts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18" w:space="0" w:color="auto"/>
            </w:tcBorders>
            <w:vAlign w:val="center"/>
          </w:tcPr>
          <w:p w14:paraId="71175451" w14:textId="77777777" w:rsidR="00682B18" w:rsidRPr="00415FED" w:rsidRDefault="00682B18" w:rsidP="00682B18">
            <w:pPr>
              <w:adjustRightInd w:val="0"/>
              <w:snapToGrid w:val="0"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 w:rsidRPr="00415FED">
              <w:rPr>
                <w:rFonts w:cs="Arial"/>
                <w:b/>
                <w:color w:val="000000" w:themeColor="text1"/>
                <w:sz w:val="24"/>
                <w:szCs w:val="24"/>
              </w:rPr>
              <w:t>Letztes Datum:</w:t>
            </w:r>
          </w:p>
          <w:p w14:paraId="270A9A84" w14:textId="0644362F" w:rsidR="00682B18" w:rsidRPr="00415FED" w:rsidRDefault="005B3378" w:rsidP="00682B18">
            <w:pPr>
              <w:adjustRightInd w:val="0"/>
              <w:snapToGrid w:val="0"/>
              <w:jc w:val="center"/>
              <w:rPr>
                <w:rFonts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b/>
                <w:color w:val="000000" w:themeColor="text1"/>
                <w:sz w:val="24"/>
                <w:szCs w:val="24"/>
              </w:rPr>
              <w:t>TT.MM.JJJJ</w:t>
            </w:r>
          </w:p>
        </w:tc>
      </w:tr>
    </w:tbl>
    <w:p w14:paraId="2EF0A46B" w14:textId="77777777" w:rsidR="00715916" w:rsidRPr="00415FED" w:rsidRDefault="00715916" w:rsidP="00D85C08">
      <w:pPr>
        <w:spacing w:line="240" w:lineRule="auto"/>
        <w:contextualSpacing/>
        <w:rPr>
          <w:rFonts w:cs="Arial"/>
          <w:color w:val="000000" w:themeColor="text1"/>
          <w:sz w:val="24"/>
          <w:szCs w:val="24"/>
        </w:rPr>
      </w:pPr>
    </w:p>
    <w:p w14:paraId="60E07642" w14:textId="70AC41DE" w:rsidR="00516189" w:rsidRDefault="00715916" w:rsidP="00715916">
      <w:pPr>
        <w:spacing w:line="240" w:lineRule="auto"/>
        <w:contextualSpacing/>
        <w:jc w:val="right"/>
        <w:rPr>
          <w:rFonts w:cs="Arial"/>
          <w:sz w:val="24"/>
          <w:szCs w:val="24"/>
        </w:rPr>
      </w:pPr>
      <w:r w:rsidRPr="008F6CC2">
        <w:rPr>
          <w:rFonts w:cs="Arial"/>
          <w:sz w:val="24"/>
          <w:szCs w:val="24"/>
        </w:rPr>
        <w:t xml:space="preserve">Datum des Abschlusses: </w:t>
      </w:r>
      <w:r w:rsidR="005B3378">
        <w:rPr>
          <w:rFonts w:cs="Arial"/>
          <w:b/>
          <w:color w:val="000000" w:themeColor="text1"/>
          <w:sz w:val="24"/>
          <w:szCs w:val="24"/>
        </w:rPr>
        <w:t>TT.MM.JJJJ</w:t>
      </w:r>
    </w:p>
    <w:p w14:paraId="1E25B691" w14:textId="77777777" w:rsidR="00715916" w:rsidRPr="008F6CC2" w:rsidRDefault="00715916" w:rsidP="00D85C08">
      <w:pPr>
        <w:spacing w:line="240" w:lineRule="auto"/>
        <w:contextualSpacing/>
        <w:rPr>
          <w:rFonts w:cs="Arial"/>
          <w:b/>
          <w:sz w:val="24"/>
          <w:szCs w:val="24"/>
        </w:rPr>
      </w:pPr>
    </w:p>
    <w:p w14:paraId="27D9A46E" w14:textId="77777777" w:rsidR="00F627B3" w:rsidRPr="008F6CC2" w:rsidRDefault="00516189" w:rsidP="00D85C08">
      <w:pPr>
        <w:spacing w:line="240" w:lineRule="auto"/>
        <w:contextualSpacing/>
        <w:rPr>
          <w:rFonts w:cs="Arial"/>
          <w:sz w:val="24"/>
          <w:szCs w:val="24"/>
        </w:rPr>
      </w:pPr>
      <w:r w:rsidRPr="008F6CC2">
        <w:rPr>
          <w:rFonts w:cs="Arial"/>
          <w:sz w:val="24"/>
          <w:szCs w:val="24"/>
        </w:rPr>
        <w:t>Die Studienkommissionsvorsitzende Sinologie:</w:t>
      </w:r>
    </w:p>
    <w:p w14:paraId="6385DBF0" w14:textId="77777777" w:rsidR="009E737D" w:rsidRPr="008F6CC2" w:rsidRDefault="009E737D" w:rsidP="00D85C08">
      <w:pPr>
        <w:spacing w:line="240" w:lineRule="auto"/>
        <w:contextualSpacing/>
        <w:rPr>
          <w:rFonts w:cs="Arial"/>
          <w:sz w:val="24"/>
          <w:szCs w:val="24"/>
        </w:rPr>
      </w:pPr>
    </w:p>
    <w:p w14:paraId="21536712" w14:textId="77777777" w:rsidR="0034324A" w:rsidRPr="008F6CC2" w:rsidRDefault="0034324A" w:rsidP="00D85C08">
      <w:pPr>
        <w:spacing w:line="240" w:lineRule="auto"/>
        <w:contextualSpacing/>
        <w:rPr>
          <w:rFonts w:cs="Arial"/>
          <w:sz w:val="24"/>
          <w:szCs w:val="24"/>
        </w:rPr>
      </w:pPr>
    </w:p>
    <w:p w14:paraId="17A5F210" w14:textId="77777777" w:rsidR="00516189" w:rsidRPr="008F6CC2" w:rsidRDefault="00516189" w:rsidP="00D85C08">
      <w:pPr>
        <w:spacing w:line="240" w:lineRule="auto"/>
        <w:contextualSpacing/>
        <w:rPr>
          <w:rFonts w:cs="Arial"/>
          <w:sz w:val="24"/>
          <w:szCs w:val="24"/>
        </w:rPr>
      </w:pPr>
      <w:r w:rsidRPr="008F6CC2">
        <w:rPr>
          <w:rFonts w:cs="Arial"/>
          <w:sz w:val="24"/>
          <w:szCs w:val="24"/>
        </w:rPr>
        <w:t>__________</w:t>
      </w:r>
      <w:r w:rsidR="004B0814">
        <w:rPr>
          <w:rFonts w:cs="Arial"/>
          <w:sz w:val="24"/>
          <w:szCs w:val="24"/>
        </w:rPr>
        <w:t>__________________________</w:t>
      </w:r>
      <w:r w:rsidR="004B0814" w:rsidRPr="008F6CC2">
        <w:rPr>
          <w:rFonts w:cs="Arial"/>
          <w:sz w:val="24"/>
          <w:szCs w:val="24"/>
        </w:rPr>
        <w:t>_____</w:t>
      </w:r>
    </w:p>
    <w:p w14:paraId="5443FF17" w14:textId="6751D8C1" w:rsidR="00E1515E" w:rsidRPr="00715916" w:rsidRDefault="003528C8" w:rsidP="003528C8">
      <w:pPr>
        <w:spacing w:line="240" w:lineRule="auto"/>
        <w:contextualSpacing/>
        <w:rPr>
          <w:rFonts w:cs="Arial"/>
          <w:sz w:val="24"/>
          <w:szCs w:val="24"/>
          <w:lang w:val="de-AT"/>
        </w:rPr>
      </w:pPr>
      <w:proofErr w:type="spellStart"/>
      <w:r w:rsidRPr="003528C8">
        <w:rPr>
          <w:rFonts w:cs="Arial"/>
          <w:sz w:val="24"/>
          <w:szCs w:val="24"/>
          <w:lang w:val="de-AT"/>
        </w:rPr>
        <w:t>ao</w:t>
      </w:r>
      <w:proofErr w:type="spellEnd"/>
      <w:r w:rsidRPr="003528C8">
        <w:rPr>
          <w:rFonts w:cs="Arial"/>
          <w:sz w:val="24"/>
          <w:szCs w:val="24"/>
          <w:lang w:val="de-AT"/>
        </w:rPr>
        <w:t>. Univ.-Prof. Mag. Dr. Agnes Schick-Chen</w:t>
      </w:r>
    </w:p>
    <w:sectPr w:rsidR="00E1515E" w:rsidRPr="00715916" w:rsidSect="008F6CC2">
      <w:headerReference w:type="default" r:id="rId7"/>
      <w:pgSz w:w="11906" w:h="16838"/>
      <w:pgMar w:top="1104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4F1A2" w14:textId="77777777" w:rsidR="0009056C" w:rsidRDefault="0009056C" w:rsidP="00516189">
      <w:pPr>
        <w:spacing w:after="0" w:line="240" w:lineRule="auto"/>
      </w:pPr>
      <w:r>
        <w:separator/>
      </w:r>
    </w:p>
  </w:endnote>
  <w:endnote w:type="continuationSeparator" w:id="0">
    <w:p w14:paraId="6D7EB583" w14:textId="77777777" w:rsidR="0009056C" w:rsidRDefault="0009056C" w:rsidP="005161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8F014" w14:textId="77777777" w:rsidR="0009056C" w:rsidRDefault="0009056C" w:rsidP="00516189">
      <w:pPr>
        <w:spacing w:after="0" w:line="240" w:lineRule="auto"/>
      </w:pPr>
      <w:r>
        <w:separator/>
      </w:r>
    </w:p>
  </w:footnote>
  <w:footnote w:type="continuationSeparator" w:id="0">
    <w:p w14:paraId="29E23F80" w14:textId="77777777" w:rsidR="0009056C" w:rsidRDefault="0009056C" w:rsidP="005161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lenraster"/>
      <w:tblW w:w="0" w:type="auto"/>
      <w:tblLook w:val="04A0" w:firstRow="1" w:lastRow="0" w:firstColumn="1" w:lastColumn="0" w:noHBand="0" w:noVBand="1"/>
    </w:tblPr>
    <w:tblGrid>
      <w:gridCol w:w="4535"/>
      <w:gridCol w:w="4527"/>
    </w:tblGrid>
    <w:tr w:rsidR="00D33BD1" w14:paraId="62D98F87" w14:textId="77777777" w:rsidTr="00D33BD1">
      <w:trPr>
        <w:gridAfter w:val="1"/>
        <w:wAfter w:w="4527" w:type="dxa"/>
      </w:trPr>
      <w:tc>
        <w:tcPr>
          <w:tcW w:w="4535" w:type="dxa"/>
          <w:shd w:val="clear" w:color="auto" w:fill="CCFFCC"/>
        </w:tcPr>
        <w:p w14:paraId="76539D7B" w14:textId="77777777" w:rsidR="00D33BD1" w:rsidRDefault="00D33BD1" w:rsidP="00715916">
          <w:pPr>
            <w:jc w:val="center"/>
          </w:pPr>
          <w:r>
            <w:t>Sammelzeugnis</w:t>
          </w:r>
        </w:p>
      </w:tc>
    </w:tr>
    <w:tr w:rsidR="00415FED" w:rsidRPr="00415FED" w14:paraId="15419C86" w14:textId="77777777" w:rsidTr="00D33BD1">
      <w:tblPrEx>
        <w:shd w:val="clear" w:color="auto" w:fill="C6D9F1" w:themeFill="text2" w:themeFillTint="33"/>
      </w:tblPrEx>
      <w:tc>
        <w:tcPr>
          <w:tcW w:w="9062" w:type="dxa"/>
          <w:gridSpan w:val="2"/>
          <w:shd w:val="clear" w:color="auto" w:fill="C6D9F1" w:themeFill="text2" w:themeFillTint="33"/>
        </w:tcPr>
        <w:p w14:paraId="4F6410CD" w14:textId="77777777" w:rsidR="00484C93" w:rsidRPr="00415FED" w:rsidRDefault="00484C93" w:rsidP="008F6CC2">
          <w:pPr>
            <w:rPr>
              <w:rFonts w:cstheme="minorHAnsi"/>
              <w:b/>
              <w:color w:val="000000" w:themeColor="text1"/>
              <w:sz w:val="44"/>
              <w:szCs w:val="44"/>
            </w:rPr>
          </w:pPr>
          <w:r w:rsidRPr="00415FED">
            <w:rPr>
              <w:rFonts w:cstheme="minorHAnsi"/>
              <w:b/>
              <w:color w:val="000000" w:themeColor="text1"/>
              <w:sz w:val="44"/>
              <w:szCs w:val="44"/>
            </w:rPr>
            <w:t>Individuelles Bachelorstudium „Intern</w:t>
          </w:r>
          <w:r w:rsidR="00715916" w:rsidRPr="00415FED">
            <w:rPr>
              <w:rFonts w:cstheme="minorHAnsi"/>
              <w:b/>
              <w:color w:val="000000" w:themeColor="text1"/>
              <w:sz w:val="44"/>
              <w:szCs w:val="44"/>
            </w:rPr>
            <w:t>ationale Betriebswirtschaft</w:t>
          </w:r>
          <w:r w:rsidRPr="00415FED">
            <w:rPr>
              <w:rFonts w:cstheme="minorHAnsi"/>
              <w:b/>
              <w:color w:val="000000" w:themeColor="text1"/>
              <w:sz w:val="44"/>
              <w:szCs w:val="44"/>
            </w:rPr>
            <w:t xml:space="preserve"> und Chinesisch“</w:t>
          </w:r>
        </w:p>
        <w:p w14:paraId="4CE556D9" w14:textId="228D0D41" w:rsidR="00484C93" w:rsidRPr="00415FED" w:rsidRDefault="00484C93" w:rsidP="00682B18">
          <w:pPr>
            <w:pStyle w:val="Kopfzeile"/>
            <w:rPr>
              <w:rFonts w:cstheme="minorHAnsi"/>
              <w:b/>
              <w:color w:val="000000" w:themeColor="text1"/>
            </w:rPr>
          </w:pPr>
          <w:r w:rsidRPr="00415FED">
            <w:rPr>
              <w:rFonts w:ascii="Arial" w:hAnsi="Arial" w:cs="Arial"/>
              <w:b/>
              <w:color w:val="000000" w:themeColor="text1"/>
              <w:sz w:val="24"/>
              <w:szCs w:val="24"/>
            </w:rPr>
            <w:t>Pflichtfächer aus Sinologie (</w:t>
          </w:r>
          <w:r w:rsidR="00415FED" w:rsidRPr="00415FED">
            <w:rPr>
              <w:rFonts w:ascii="Arial" w:hAnsi="Arial" w:cs="Arial"/>
              <w:b/>
              <w:color w:val="000000" w:themeColor="text1"/>
              <w:sz w:val="24"/>
              <w:szCs w:val="24"/>
            </w:rPr>
            <w:t xml:space="preserve">Stand </w:t>
          </w:r>
          <w:r w:rsidR="00682B18">
            <w:rPr>
              <w:rFonts w:ascii="Arial" w:hAnsi="Arial" w:cs="Arial"/>
              <w:b/>
              <w:color w:val="000000" w:themeColor="text1"/>
              <w:sz w:val="24"/>
              <w:szCs w:val="24"/>
            </w:rPr>
            <w:t>WS</w:t>
          </w:r>
          <w:r w:rsidR="005B3378">
            <w:rPr>
              <w:rFonts w:ascii="Arial" w:hAnsi="Arial" w:cs="Arial"/>
              <w:b/>
              <w:color w:val="000000" w:themeColor="text1"/>
              <w:sz w:val="24"/>
              <w:szCs w:val="24"/>
            </w:rPr>
            <w:t>/SS</w:t>
          </w:r>
          <w:r w:rsidR="00D33BD1">
            <w:rPr>
              <w:rFonts w:ascii="Arial" w:hAnsi="Arial" w:cs="Arial"/>
              <w:b/>
              <w:color w:val="000000" w:themeColor="text1"/>
              <w:sz w:val="24"/>
              <w:szCs w:val="24"/>
            </w:rPr>
            <w:t xml:space="preserve"> </w:t>
          </w:r>
          <w:proofErr w:type="gramStart"/>
          <w:r w:rsidR="005B3378">
            <w:rPr>
              <w:rFonts w:ascii="Arial" w:hAnsi="Arial" w:cs="Arial"/>
              <w:b/>
              <w:color w:val="000000" w:themeColor="text1"/>
              <w:sz w:val="24"/>
              <w:szCs w:val="24"/>
            </w:rPr>
            <w:t>JJJJ</w:t>
          </w:r>
          <w:r w:rsidRPr="00415FED">
            <w:rPr>
              <w:rFonts w:ascii="Arial" w:hAnsi="Arial" w:cs="Arial"/>
              <w:b/>
              <w:color w:val="000000" w:themeColor="text1"/>
              <w:sz w:val="24"/>
              <w:szCs w:val="24"/>
            </w:rPr>
            <w:t>)</w:t>
          </w:r>
          <w:r w:rsidRPr="00415FED">
            <w:rPr>
              <w:rFonts w:cstheme="minorHAnsi"/>
              <w:b/>
              <w:color w:val="000000" w:themeColor="text1"/>
              <w:sz w:val="44"/>
            </w:rPr>
            <w:t xml:space="preserve">   </w:t>
          </w:r>
          <w:proofErr w:type="gramEnd"/>
          <w:r w:rsidRPr="00415FED">
            <w:rPr>
              <w:rFonts w:cstheme="minorHAnsi"/>
              <w:b/>
              <w:color w:val="000000" w:themeColor="text1"/>
              <w:sz w:val="44"/>
            </w:rPr>
            <w:t xml:space="preserve">                   </w:t>
          </w:r>
          <w:r w:rsidRPr="00415FED">
            <w:rPr>
              <w:rFonts w:cstheme="minorHAnsi"/>
              <w:b/>
              <w:color w:val="000000" w:themeColor="text1"/>
              <w:sz w:val="44"/>
            </w:rPr>
            <w:tab/>
          </w:r>
          <w:r w:rsidRPr="00415FED">
            <w:rPr>
              <w:rFonts w:cstheme="minorHAnsi"/>
              <w:color w:val="000000" w:themeColor="text1"/>
              <w:sz w:val="12"/>
            </w:rPr>
            <w:t>Version 201</w:t>
          </w:r>
          <w:r w:rsidR="00682B18">
            <w:rPr>
              <w:rFonts w:cstheme="minorHAnsi"/>
              <w:color w:val="000000" w:themeColor="text1"/>
              <w:sz w:val="12"/>
            </w:rPr>
            <w:t>8</w:t>
          </w:r>
          <w:r w:rsidRPr="00415FED">
            <w:rPr>
              <w:rFonts w:cstheme="minorHAnsi"/>
              <w:color w:val="000000" w:themeColor="text1"/>
              <w:sz w:val="12"/>
            </w:rPr>
            <w:t>-</w:t>
          </w:r>
          <w:r w:rsidR="00682B18">
            <w:rPr>
              <w:rFonts w:cstheme="minorHAnsi"/>
              <w:color w:val="000000" w:themeColor="text1"/>
              <w:sz w:val="12"/>
            </w:rPr>
            <w:t>05</w:t>
          </w:r>
          <w:r w:rsidRPr="00415FED">
            <w:rPr>
              <w:rFonts w:cstheme="minorHAnsi"/>
              <w:color w:val="000000" w:themeColor="text1"/>
              <w:sz w:val="12"/>
            </w:rPr>
            <w:t>-</w:t>
          </w:r>
          <w:r w:rsidR="00715916" w:rsidRPr="00415FED">
            <w:rPr>
              <w:rFonts w:cstheme="minorHAnsi"/>
              <w:color w:val="000000" w:themeColor="text1"/>
              <w:sz w:val="12"/>
            </w:rPr>
            <w:t>01</w:t>
          </w:r>
        </w:p>
      </w:tc>
    </w:tr>
  </w:tbl>
  <w:p w14:paraId="111E846B" w14:textId="77777777" w:rsidR="00484C93" w:rsidRPr="00415FED" w:rsidRDefault="00484C93" w:rsidP="008F6CC2">
    <w:pPr>
      <w:spacing w:line="240" w:lineRule="auto"/>
      <w:contextualSpacing/>
      <w:rPr>
        <w:color w:val="000000" w:themeColor="text1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zA0NjYxNjI3MrJU0lEKTi0uzszPAykwrAUA2pltZSwAAAA="/>
  </w:docVars>
  <w:rsids>
    <w:rsidRoot w:val="00F263DD"/>
    <w:rsid w:val="00026950"/>
    <w:rsid w:val="00070766"/>
    <w:rsid w:val="0009056C"/>
    <w:rsid w:val="000C467D"/>
    <w:rsid w:val="000C7728"/>
    <w:rsid w:val="00104AE4"/>
    <w:rsid w:val="001275E3"/>
    <w:rsid w:val="00136B82"/>
    <w:rsid w:val="00155402"/>
    <w:rsid w:val="00165BF8"/>
    <w:rsid w:val="00175B82"/>
    <w:rsid w:val="001B363B"/>
    <w:rsid w:val="001D476A"/>
    <w:rsid w:val="001E7CD2"/>
    <w:rsid w:val="00202AAB"/>
    <w:rsid w:val="002356E8"/>
    <w:rsid w:val="002B3174"/>
    <w:rsid w:val="002C2116"/>
    <w:rsid w:val="002C2F69"/>
    <w:rsid w:val="002C5CE0"/>
    <w:rsid w:val="002D49C0"/>
    <w:rsid w:val="002F5DA6"/>
    <w:rsid w:val="0034324A"/>
    <w:rsid w:val="003450F6"/>
    <w:rsid w:val="003528C8"/>
    <w:rsid w:val="003632AB"/>
    <w:rsid w:val="003A778D"/>
    <w:rsid w:val="003C519F"/>
    <w:rsid w:val="003C7F38"/>
    <w:rsid w:val="003D1E23"/>
    <w:rsid w:val="00415FED"/>
    <w:rsid w:val="00444B26"/>
    <w:rsid w:val="0046257A"/>
    <w:rsid w:val="00484C93"/>
    <w:rsid w:val="004B0814"/>
    <w:rsid w:val="004D1240"/>
    <w:rsid w:val="00516189"/>
    <w:rsid w:val="0055576D"/>
    <w:rsid w:val="00580223"/>
    <w:rsid w:val="00584DC7"/>
    <w:rsid w:val="00587E0D"/>
    <w:rsid w:val="005B3378"/>
    <w:rsid w:val="00655DA6"/>
    <w:rsid w:val="00655DCF"/>
    <w:rsid w:val="00682B18"/>
    <w:rsid w:val="0069286D"/>
    <w:rsid w:val="006A7408"/>
    <w:rsid w:val="006B01CF"/>
    <w:rsid w:val="006C5810"/>
    <w:rsid w:val="007156B1"/>
    <w:rsid w:val="00715916"/>
    <w:rsid w:val="007770CA"/>
    <w:rsid w:val="00777435"/>
    <w:rsid w:val="00791200"/>
    <w:rsid w:val="00796BB9"/>
    <w:rsid w:val="007A0C2A"/>
    <w:rsid w:val="007F364E"/>
    <w:rsid w:val="008015EA"/>
    <w:rsid w:val="00827F13"/>
    <w:rsid w:val="0084199A"/>
    <w:rsid w:val="00842817"/>
    <w:rsid w:val="008577E4"/>
    <w:rsid w:val="0087013A"/>
    <w:rsid w:val="008716D7"/>
    <w:rsid w:val="008A53E9"/>
    <w:rsid w:val="008B3864"/>
    <w:rsid w:val="008C0F07"/>
    <w:rsid w:val="008C710C"/>
    <w:rsid w:val="008D352A"/>
    <w:rsid w:val="008E184D"/>
    <w:rsid w:val="008F6CC2"/>
    <w:rsid w:val="00904F04"/>
    <w:rsid w:val="00931AC2"/>
    <w:rsid w:val="00947EB3"/>
    <w:rsid w:val="009E737D"/>
    <w:rsid w:val="00A25762"/>
    <w:rsid w:val="00A26257"/>
    <w:rsid w:val="00A3266B"/>
    <w:rsid w:val="00A566BD"/>
    <w:rsid w:val="00AA5093"/>
    <w:rsid w:val="00AB190A"/>
    <w:rsid w:val="00AD2407"/>
    <w:rsid w:val="00AD6775"/>
    <w:rsid w:val="00AE73AC"/>
    <w:rsid w:val="00B10A88"/>
    <w:rsid w:val="00B21A9D"/>
    <w:rsid w:val="00B571C2"/>
    <w:rsid w:val="00B634AB"/>
    <w:rsid w:val="00BA158B"/>
    <w:rsid w:val="00BA6EB5"/>
    <w:rsid w:val="00BF1B3B"/>
    <w:rsid w:val="00C17F5C"/>
    <w:rsid w:val="00C54E4B"/>
    <w:rsid w:val="00CB5388"/>
    <w:rsid w:val="00D33BD1"/>
    <w:rsid w:val="00D77FC3"/>
    <w:rsid w:val="00D80803"/>
    <w:rsid w:val="00D85C08"/>
    <w:rsid w:val="00DC347C"/>
    <w:rsid w:val="00DE3D0D"/>
    <w:rsid w:val="00E10AAE"/>
    <w:rsid w:val="00E13269"/>
    <w:rsid w:val="00E1515E"/>
    <w:rsid w:val="00E55BEE"/>
    <w:rsid w:val="00E76F41"/>
    <w:rsid w:val="00E865BA"/>
    <w:rsid w:val="00EA4D2A"/>
    <w:rsid w:val="00EC0BEB"/>
    <w:rsid w:val="00F0212C"/>
    <w:rsid w:val="00F263DD"/>
    <w:rsid w:val="00F32FC9"/>
    <w:rsid w:val="00F36C59"/>
    <w:rsid w:val="00F4274F"/>
    <w:rsid w:val="00F45C25"/>
    <w:rsid w:val="00F627B3"/>
    <w:rsid w:val="00F9507F"/>
    <w:rsid w:val="00FA0755"/>
    <w:rsid w:val="00FA22D0"/>
    <w:rsid w:val="00FB47B6"/>
    <w:rsid w:val="00FC69D5"/>
    <w:rsid w:val="00FE1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243CA6D"/>
  <w15:docId w15:val="{E5CC7708-1534-4CA4-9E26-7D7986040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F5DA6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F263DD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F263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5161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16189"/>
  </w:style>
  <w:style w:type="paragraph" w:styleId="Fuzeile">
    <w:name w:val="footer"/>
    <w:basedOn w:val="Standard"/>
    <w:link w:val="FuzeileZchn"/>
    <w:uiPriority w:val="99"/>
    <w:unhideWhenUsed/>
    <w:rsid w:val="005161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16189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161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16189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516189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516189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516189"/>
    <w:rPr>
      <w:vertAlign w:val="superscript"/>
    </w:rPr>
  </w:style>
  <w:style w:type="paragraph" w:styleId="KeinLeerraum">
    <w:name w:val="No Spacing"/>
    <w:uiPriority w:val="1"/>
    <w:qFormat/>
    <w:rsid w:val="001B363B"/>
    <w:pPr>
      <w:spacing w:after="0" w:line="240" w:lineRule="auto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2C5C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2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FF1C1D-FE93-4F09-B92C-EBA1D1311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98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AS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</dc:creator>
  <cp:lastModifiedBy>Stefanie Yu</cp:lastModifiedBy>
  <cp:revision>3</cp:revision>
  <cp:lastPrinted>2012-09-13T09:07:00Z</cp:lastPrinted>
  <dcterms:created xsi:type="dcterms:W3CDTF">2021-03-03T12:02:00Z</dcterms:created>
  <dcterms:modified xsi:type="dcterms:W3CDTF">2021-03-03T12:03:00Z</dcterms:modified>
</cp:coreProperties>
</file>